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de aprobación de cesantías del FNA encontradas desde la perspectiva de gobierno SOA y de las arquitecturas del FNA.</w:t>
      </w:r>
    </w:p>
    <w:p>
      <w:pPr>
        <w:pStyle w:val="Textoindependiente"/>
      </w:pPr>
      <w:r>
        <w:t xml:space="preserve">Características del flujo de aprobación de cesantía del FNA.</w:t>
      </w: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8:21:54Z</dcterms:created>
  <dcterms:modified xsi:type="dcterms:W3CDTF">2023-06-06T18:2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